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EAE27" w14:textId="77777777" w:rsidR="009644F0" w:rsidRPr="00CE0B74" w:rsidRDefault="00C54007">
      <w:pPr>
        <w:rPr>
          <w:b/>
          <w:sz w:val="36"/>
          <w:lang w:val="en-GB"/>
        </w:rPr>
      </w:pPr>
      <w:r w:rsidRPr="00CE0B74">
        <w:rPr>
          <w:b/>
          <w:sz w:val="36"/>
          <w:lang w:val="en-GB"/>
        </w:rPr>
        <w:t>Version A1</w:t>
      </w:r>
    </w:p>
    <w:p w14:paraId="48CBC95C" w14:textId="41A591A6" w:rsidR="00C54007" w:rsidRDefault="00711358" w:rsidP="00C54007">
      <w:pPr>
        <w:pStyle w:val="Odstavecseseznamem"/>
        <w:numPr>
          <w:ilvl w:val="0"/>
          <w:numId w:val="1"/>
        </w:numPr>
        <w:rPr>
          <w:lang w:val="en-GB"/>
        </w:rPr>
      </w:pPr>
      <w:r>
        <w:rPr>
          <w:lang w:val="en-GB"/>
        </w:rPr>
        <w:t>Work with following sequence:</w:t>
      </w:r>
    </w:p>
    <w:p w14:paraId="15C47D4D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GCCTTCATCGAGTTTAAGAATTTCAAAAAGGAAAAGGAAACCCCCTTTAACCAAGTCCCC</w:t>
      </w:r>
    </w:p>
    <w:p w14:paraId="2E07AB65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TACTCGAAATGGACAACATCATATTTGCCCAAAGTCAAGCCATAGTAAGGTACCTCTCC</w:t>
      </w:r>
    </w:p>
    <w:p w14:paraId="774712E9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AGAAATACAAAATAAGTGGGAACAGCGAGCTGAACGAATTTTACGCCGACATGATTTTT</w:t>
      </w:r>
    </w:p>
    <w:p w14:paraId="7CAD70F2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TGTGGAGTACAAGACATACATTATAAATTTAACAATACAAATTTATTTAAGCAGAATGAG</w:t>
      </w:r>
    </w:p>
    <w:p w14:paraId="24D3014E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ACCACCTTTCTTAATGAGGAGTTGCCGAAGTGGTCAGGTTACTTTGAGAATATTTTGAAA</w:t>
      </w:r>
    </w:p>
    <w:p w14:paraId="4DE5DDE2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CCCGACTGGAAAGCGGGCAGTGAGCGCAACGCAATTAATGTGAGTTAGCTCACTCATTAG</w:t>
      </w:r>
    </w:p>
    <w:p w14:paraId="067E0B0F" w14:textId="77777777" w:rsidR="00711358" w:rsidRPr="00711358" w:rsidRDefault="00711358" w:rsidP="00711358">
      <w:pPr>
        <w:spacing w:after="0" w:line="240" w:lineRule="auto"/>
        <w:ind w:left="360"/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GCACCCCAGGCTTTACACTTTATGCTTCCGGCTCGTATGTTGTGTGGAATTGTGAGCGGA</w:t>
      </w:r>
    </w:p>
    <w:p w14:paraId="51299EB7" w14:textId="2C7AFDC4" w:rsidR="00711358" w:rsidRPr="00711358" w:rsidRDefault="00711358" w:rsidP="00711358">
      <w:pPr>
        <w:ind w:left="360"/>
        <w:rPr>
          <w:lang w:val="en-GB"/>
        </w:rPr>
      </w:pPr>
      <w:r w:rsidRPr="00711358">
        <w:rPr>
          <w:rFonts w:ascii="Courier" w:eastAsia="Times New Roman" w:hAnsi="Courier" w:cs="Times New Roman"/>
          <w:color w:val="000000"/>
          <w:shd w:val="clear" w:color="auto" w:fill="FFFFFF"/>
          <w:lang w:eastAsia="cs-CZ"/>
        </w:rPr>
        <w:t>TAACAATTTCACACAGGAAA</w:t>
      </w:r>
    </w:p>
    <w:p w14:paraId="7D360329" w14:textId="77777777" w:rsidR="00CE0B74" w:rsidRDefault="00CE0B74" w:rsidP="00CE0B74">
      <w:pPr>
        <w:pStyle w:val="Odstavecseseznamem"/>
        <w:rPr>
          <w:lang w:val="en-GB"/>
        </w:rPr>
      </w:pPr>
    </w:p>
    <w:p w14:paraId="1C2430B6" w14:textId="77777777" w:rsidR="00C54007" w:rsidRDefault="00C54007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Find out if there is any vector contamination.</w:t>
      </w:r>
    </w:p>
    <w:p w14:paraId="336D707D" w14:textId="77777777" w:rsidR="00C54007" w:rsidRDefault="00C54007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If yes, get the “purified” sequence and write it down in FASTA format</w:t>
      </w:r>
    </w:p>
    <w:p w14:paraId="088131FF" w14:textId="7A4C23E4" w:rsidR="00CE0B74" w:rsidRDefault="00CE0B74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Would be the purified sequence cut by restriction endonucleases </w:t>
      </w:r>
      <w:proofErr w:type="spellStart"/>
      <w:r w:rsidR="00711358">
        <w:rPr>
          <w:lang w:val="en-GB"/>
        </w:rPr>
        <w:t>KpnI</w:t>
      </w:r>
      <w:proofErr w:type="spellEnd"/>
      <w:r>
        <w:rPr>
          <w:lang w:val="en-GB"/>
        </w:rPr>
        <w:t>,</w:t>
      </w:r>
      <w:r w:rsidR="00711358">
        <w:rPr>
          <w:lang w:val="en-GB"/>
        </w:rPr>
        <w:t xml:space="preserve"> </w:t>
      </w:r>
      <w:proofErr w:type="spellStart"/>
      <w:r w:rsidR="00711358">
        <w:rPr>
          <w:lang w:val="en-GB"/>
        </w:rPr>
        <w:t>HpaII</w:t>
      </w:r>
      <w:proofErr w:type="spellEnd"/>
      <w:r>
        <w:rPr>
          <w:lang w:val="en-GB"/>
        </w:rPr>
        <w:t xml:space="preserve"> or </w:t>
      </w:r>
      <w:proofErr w:type="spellStart"/>
      <w:r w:rsidR="00711358">
        <w:rPr>
          <w:lang w:val="en-GB"/>
        </w:rPr>
        <w:t>RsaI</w:t>
      </w:r>
      <w:proofErr w:type="spellEnd"/>
      <w:r>
        <w:rPr>
          <w:lang w:val="en-GB"/>
        </w:rPr>
        <w:t>?</w:t>
      </w:r>
    </w:p>
    <w:p w14:paraId="5F67BB28" w14:textId="77777777" w:rsidR="00CE0B74" w:rsidRDefault="00CE0B74" w:rsidP="00CE0B74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How long is the longest peptide after translation? In which open reading frame (ORF) is it encoded?</w:t>
      </w:r>
    </w:p>
    <w:p w14:paraId="2983DE3A" w14:textId="77777777" w:rsidR="00CE0B74" w:rsidRDefault="00CE0B74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From which organism does this sequence likely come from?</w:t>
      </w:r>
    </w:p>
    <w:p w14:paraId="42F111BD" w14:textId="77777777" w:rsidR="009902F3" w:rsidRPr="009902F3" w:rsidRDefault="009902F3" w:rsidP="009902F3">
      <w:pPr>
        <w:rPr>
          <w:lang w:val="en-GB"/>
        </w:rPr>
      </w:pPr>
    </w:p>
    <w:p w14:paraId="0D5867F1" w14:textId="77132E1E" w:rsidR="00711358" w:rsidRDefault="00711358" w:rsidP="00C54007">
      <w:pPr>
        <w:pStyle w:val="Odstavecseseznamem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Download the sequence of the accession number: </w:t>
      </w:r>
      <w:r w:rsidRPr="00711358">
        <w:rPr>
          <w:lang w:val="en-GB"/>
        </w:rPr>
        <w:t>NM_000771.4</w:t>
      </w:r>
    </w:p>
    <w:p w14:paraId="282A3A81" w14:textId="77777777" w:rsidR="00711358" w:rsidRDefault="00711358" w:rsidP="00711358">
      <w:pPr>
        <w:pStyle w:val="Odstavecseseznamem"/>
        <w:ind w:left="1440"/>
        <w:rPr>
          <w:lang w:val="en-GB"/>
        </w:rPr>
      </w:pPr>
    </w:p>
    <w:p w14:paraId="6D560D59" w14:textId="77777777" w:rsidR="008815F1" w:rsidRPr="008815F1" w:rsidRDefault="008815F1" w:rsidP="008815F1">
      <w:pPr>
        <w:pStyle w:val="Odstavecseseznamem"/>
        <w:numPr>
          <w:ilvl w:val="0"/>
          <w:numId w:val="3"/>
        </w:numPr>
        <w:rPr>
          <w:lang w:val="en-GB"/>
        </w:rPr>
      </w:pPr>
      <w:r w:rsidRPr="008815F1">
        <w:rPr>
          <w:lang w:val="en-GB"/>
        </w:rPr>
        <w:t>How long is the coding sequence and how long will the translated protein be?</w:t>
      </w:r>
    </w:p>
    <w:p w14:paraId="2B33AAB1" w14:textId="77777777" w:rsidR="008815F1" w:rsidRPr="009902F3" w:rsidRDefault="008815F1" w:rsidP="008815F1">
      <w:pPr>
        <w:pStyle w:val="Odstavecseseznamem"/>
        <w:numPr>
          <w:ilvl w:val="0"/>
          <w:numId w:val="3"/>
        </w:numPr>
        <w:rPr>
          <w:lang w:val="en-GB"/>
        </w:rPr>
      </w:pPr>
      <w:r w:rsidRPr="009902F3">
        <w:rPr>
          <w:lang w:val="en-GB"/>
        </w:rPr>
        <w:t xml:space="preserve">Design primers for the detection of </w:t>
      </w:r>
      <w:r>
        <w:rPr>
          <w:lang w:val="en-GB"/>
        </w:rPr>
        <w:t>this</w:t>
      </w:r>
      <w:r w:rsidRPr="009902F3">
        <w:rPr>
          <w:lang w:val="en-GB"/>
        </w:rPr>
        <w:t xml:space="preserve"> gene for amplification of the product no longer than 500nt.</w:t>
      </w:r>
    </w:p>
    <w:p w14:paraId="7321E3CC" w14:textId="037E52C4" w:rsidR="00C54007" w:rsidRDefault="00C54007" w:rsidP="00C5400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How many prolines does </w:t>
      </w:r>
      <w:r w:rsidR="008815F1">
        <w:rPr>
          <w:lang w:val="en-GB"/>
        </w:rPr>
        <w:t>corresponding</w:t>
      </w:r>
      <w:r>
        <w:rPr>
          <w:lang w:val="en-GB"/>
        </w:rPr>
        <w:t xml:space="preserve"> protein</w:t>
      </w:r>
      <w:r w:rsidR="008815F1" w:rsidRPr="008815F1">
        <w:rPr>
          <w:lang w:val="en-GB"/>
        </w:rPr>
        <w:t xml:space="preserve"> </w:t>
      </w:r>
      <w:r w:rsidR="008815F1">
        <w:rPr>
          <w:lang w:val="en-GB"/>
        </w:rPr>
        <w:t>have</w:t>
      </w:r>
      <w:r>
        <w:rPr>
          <w:lang w:val="en-GB"/>
        </w:rPr>
        <w:t>?</w:t>
      </w:r>
    </w:p>
    <w:p w14:paraId="762D026A" w14:textId="77777777" w:rsidR="009902F3" w:rsidRDefault="009902F3" w:rsidP="00C5400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How many times would be the sequence cut by pepsin (pH1.3)?</w:t>
      </w:r>
    </w:p>
    <w:p w14:paraId="37C29FB5" w14:textId="3F4D241C" w:rsidR="009902F3" w:rsidRDefault="008815F1" w:rsidP="00C5400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Compare the corresponding protein with protein with accession number: </w:t>
      </w:r>
      <w:r w:rsidRPr="008815F1">
        <w:rPr>
          <w:lang w:val="en-GB"/>
        </w:rPr>
        <w:t>P10632</w:t>
      </w:r>
      <w:r>
        <w:rPr>
          <w:lang w:val="en-GB"/>
        </w:rPr>
        <w:t>. What is the level of identity?</w:t>
      </w:r>
    </w:p>
    <w:p w14:paraId="00216146" w14:textId="77777777" w:rsidR="00C54007" w:rsidRPr="00C54007" w:rsidRDefault="00C54007" w:rsidP="009902F3">
      <w:pPr>
        <w:pStyle w:val="Odstavecseseznamem"/>
        <w:ind w:left="1440"/>
        <w:rPr>
          <w:lang w:val="en-GB"/>
        </w:rPr>
      </w:pPr>
    </w:p>
    <w:sectPr w:rsidR="00C54007" w:rsidRPr="00C540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01CAB"/>
    <w:multiLevelType w:val="hybridMultilevel"/>
    <w:tmpl w:val="1C0AF39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B3513F"/>
    <w:multiLevelType w:val="hybridMultilevel"/>
    <w:tmpl w:val="10747FA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732D67"/>
    <w:multiLevelType w:val="hybridMultilevel"/>
    <w:tmpl w:val="136468B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22332091">
    <w:abstractNumId w:val="1"/>
  </w:num>
  <w:num w:numId="2" w16cid:durableId="1293292570">
    <w:abstractNumId w:val="0"/>
  </w:num>
  <w:num w:numId="3" w16cid:durableId="17116154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jGxNDU3tjC2MDVU0lEKTi0uzszPAykwrAUAp2toVywAAAA="/>
  </w:docVars>
  <w:rsids>
    <w:rsidRoot w:val="00C54007"/>
    <w:rsid w:val="00035DFD"/>
    <w:rsid w:val="00711358"/>
    <w:rsid w:val="008815F1"/>
    <w:rsid w:val="009644F0"/>
    <w:rsid w:val="009902F3"/>
    <w:rsid w:val="00C54007"/>
    <w:rsid w:val="00CE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17041"/>
  <w15:chartTrackingRefBased/>
  <w15:docId w15:val="{88A763B9-EE53-42DB-B612-8156CD3D3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540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0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9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4-05-23T08:10:00Z</dcterms:created>
  <dcterms:modified xsi:type="dcterms:W3CDTF">2024-05-23T08:10:00Z</dcterms:modified>
</cp:coreProperties>
</file>